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43C" w:rsidRDefault="00C92FED" w:rsidP="00A94359">
      <w:pPr>
        <w:pStyle w:val="Titre"/>
        <w:spacing w:before="0" w:after="120"/>
      </w:pPr>
      <w:r>
        <w:t>CHEPTEL ET PRODUCTIONS ANIMALES</w:t>
      </w:r>
    </w:p>
    <w:p w:rsidR="0073143C" w:rsidRDefault="00C92FED" w:rsidP="00A94359">
      <w:pPr>
        <w:pStyle w:val="Author"/>
        <w:spacing w:before="120" w:after="120"/>
      </w:pPr>
      <w:r>
        <w:rPr>
          <w:i/>
        </w:rPr>
        <w:t>DRAAF OCCITANIE/SRISET</w:t>
      </w:r>
    </w:p>
    <w:p w:rsidR="0073143C" w:rsidRDefault="00C92FED" w:rsidP="00A94359">
      <w:pPr>
        <w:pStyle w:val="Date"/>
        <w:spacing w:before="120" w:after="120"/>
      </w:pPr>
      <w:r>
        <w:rPr>
          <w:i/>
        </w:rPr>
        <w:t>29 janvier 2022</w:t>
      </w:r>
    </w:p>
    <w:p w:rsidR="0073143C" w:rsidRDefault="00C92FED" w:rsidP="00A94359">
      <w:pPr>
        <w:pStyle w:val="Titre4"/>
        <w:spacing w:before="240"/>
      </w:pPr>
      <w:bookmarkStart w:id="0" w:name="territoire-observé-toulouse-metropole"/>
      <w:r>
        <w:t>Territoire observé : TOULOUSE METROPOLE</w:t>
      </w:r>
      <w:bookmarkEnd w:id="0"/>
    </w:p>
    <w:p w:rsidR="0073143C" w:rsidRDefault="00C92FED" w:rsidP="00A94359">
      <w:pPr>
        <w:pStyle w:val="Titre4"/>
        <w:spacing w:before="0"/>
      </w:pPr>
      <w:bookmarkStart w:id="1" w:name="X98cea9747db850f99fb1eebde2db079ccebe441"/>
      <w:r>
        <w:t>Territoire de référence : Département de la Haute-Garonne</w:t>
      </w:r>
      <w:bookmarkEnd w:id="1"/>
    </w:p>
    <w:p w:rsidR="0073143C" w:rsidRDefault="00C92FED" w:rsidP="00A94359">
      <w:pPr>
        <w:pStyle w:val="Titre6"/>
        <w:spacing w:before="0"/>
      </w:pPr>
      <w:bookmarkStart w:id="2" w:name="s-secret-statistique"/>
      <w:r>
        <w:t>s : secret statistique</w:t>
      </w:r>
      <w:bookmarkEnd w:id="2"/>
    </w:p>
    <w:p w:rsidR="0073143C" w:rsidRDefault="00C92FED">
      <w:pPr>
        <w:pStyle w:val="Titre3"/>
      </w:pPr>
      <w:bookmarkStart w:id="3" w:name="cheptel-bovin"/>
      <w:r>
        <w:t>CHEPTEL BOVIN</w:t>
      </w:r>
      <w:bookmarkEnd w:id="3"/>
    </w:p>
    <w:p w:rsidR="0073143C" w:rsidRDefault="00C92FED">
      <w:pPr>
        <w:pStyle w:val="Titre3"/>
      </w:pPr>
      <w:bookmarkStart w:id="4" w:name="effectifs-et-exploitations-en-ayant"/>
      <w:r>
        <w:t>Effectifs et exploitations en ayant</w:t>
      </w:r>
      <w:bookmarkEnd w:id="4"/>
    </w:p>
    <w:p w:rsidR="0073143C" w:rsidRDefault="00C92FED" w:rsidP="00A94359">
      <w:pPr>
        <w:pStyle w:val="Normalcentr"/>
        <w:spacing w:before="0" w:after="0"/>
      </w:pPr>
      <w:r>
        <w:t>Sont considérés les élevages de 10 bovins et plus dans la catégorie concernée (lait ou viande)</w:t>
      </w:r>
    </w:p>
    <w:tbl>
      <w:tblPr>
        <w:tblStyle w:val="Table"/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152"/>
        <w:gridCol w:w="1152"/>
        <w:gridCol w:w="1152"/>
        <w:gridCol w:w="1152"/>
        <w:gridCol w:w="1152"/>
        <w:gridCol w:w="1152"/>
      </w:tblGrid>
      <w:tr w:rsidR="0073143C" w:rsidTr="008D6C1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d'évolution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0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d'évolution</w:t>
            </w:r>
          </w:p>
        </w:tc>
      </w:tr>
      <w:tr w:rsidR="0073143C" w:rsidTr="008D6C1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304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304" w:type="dxa"/>
            <w:gridSpan w:val="2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ères viande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4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1152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41.1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 482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  857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9.2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bovins viande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3</w:t>
            </w:r>
          </w:p>
        </w:tc>
        <w:tc>
          <w:tcPr>
            <w:tcW w:w="1152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7.8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4  510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7  519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8.3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UGB bovins viande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1152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8.8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5  515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0  122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8.2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xploitations bovin viande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6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50.0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  253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990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1.0</w:t>
            </w:r>
          </w:p>
        </w:tc>
      </w:tr>
      <w:tr w:rsidR="008D6C1C" w:rsidTr="008D6C1C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ères lait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 759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  68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36.9</w:t>
            </w:r>
          </w:p>
        </w:tc>
      </w:tr>
      <w:tr w:rsidR="008D6C1C" w:rsidTr="008D6C1C">
        <w:trPr>
          <w:cantSplit/>
          <w:jc w:val="center"/>
        </w:trPr>
        <w:tc>
          <w:tcPr>
            <w:tcW w:w="3600" w:type="dxa"/>
            <w:tcBorders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bovins lait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152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  641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 108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38.7</w:t>
            </w:r>
          </w:p>
        </w:tc>
      </w:tr>
      <w:tr w:rsidR="008D6C1C" w:rsidTr="008D6C1C">
        <w:trPr>
          <w:cantSplit/>
          <w:jc w:val="center"/>
        </w:trPr>
        <w:tc>
          <w:tcPr>
            <w:tcW w:w="3600" w:type="dxa"/>
            <w:tcBorders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UGB bovins lait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152" w:type="dxa"/>
            <w:tcBorders>
              <w:left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</w:t>
            </w:r>
          </w:p>
        </w:tc>
        <w:tc>
          <w:tcPr>
            <w:tcW w:w="1152" w:type="dxa"/>
            <w:tcBorders>
              <w:left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 194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 889</w:t>
            </w:r>
          </w:p>
        </w:tc>
        <w:tc>
          <w:tcPr>
            <w:tcW w:w="1152" w:type="dxa"/>
            <w:tcBorders>
              <w:left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37.9</w:t>
            </w:r>
          </w:p>
        </w:tc>
      </w:tr>
      <w:tr w:rsidR="008D6C1C" w:rsidTr="008D6C1C">
        <w:trPr>
          <w:cantSplit/>
          <w:jc w:val="center"/>
        </w:trPr>
        <w:tc>
          <w:tcPr>
            <w:tcW w:w="3600" w:type="dxa"/>
            <w:tcBorders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xploitations bovin lait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3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s</w:t>
            </w:r>
          </w:p>
        </w:tc>
        <w:tc>
          <w:tcPr>
            <w:tcW w:w="1152" w:type="dxa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360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13</w:t>
            </w:r>
          </w:p>
        </w:tc>
        <w:tc>
          <w:tcPr>
            <w:tcW w:w="1152" w:type="dxa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D6C1C" w:rsidRDefault="008D6C1C" w:rsidP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40.8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UGB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97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8D6C1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2  709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7  01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16.9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UGB Viande/Total UGB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5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 w:rsidP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22298B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71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7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10.5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UGB lait/UGBviande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3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 w:rsidP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</w:t>
            </w:r>
            <w:r w:rsidR="0022298B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42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28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32.3</w:t>
            </w:r>
          </w:p>
        </w:tc>
      </w:tr>
      <w:tr w:rsidR="0073143C" w:rsidTr="008D6C1C">
        <w:trPr>
          <w:cantSplit/>
          <w:jc w:val="center"/>
        </w:trPr>
        <w:tc>
          <w:tcPr>
            <w:tcW w:w="3600" w:type="dxa"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 Nb exploit ayant lait/ayant viande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0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 w:rsidP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22298B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15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29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22</w:t>
            </w:r>
          </w:p>
        </w:tc>
        <w:tc>
          <w:tcPr>
            <w:tcW w:w="1152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-25.1</w:t>
            </w:r>
          </w:p>
        </w:tc>
      </w:tr>
      <w:tr w:rsidR="0073143C" w:rsidTr="008D6C1C">
        <w:trPr>
          <w:cantSplit/>
          <w:jc w:val="center"/>
        </w:trPr>
        <w:tc>
          <w:tcPr>
            <w:tcW w:w="1051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BDNI</w:t>
            </w:r>
          </w:p>
        </w:tc>
      </w:tr>
    </w:tbl>
    <w:p w:rsidR="0073143C" w:rsidRDefault="00C92FED">
      <w:pPr>
        <w:pStyle w:val="Titre3"/>
      </w:pPr>
      <w:bookmarkStart w:id="5" w:name="pbs-bovin"/>
      <w:r>
        <w:t>PBS Bovin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BS 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 euros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TAL BOVINS</w:t>
            </w:r>
          </w:p>
        </w:tc>
        <w:tc>
          <w:tcPr>
            <w:tcW w:w="216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9 659 60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4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lait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22298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 260 61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0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viande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2 85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 398 99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5</w:t>
            </w: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BDNI 2018</w:t>
            </w:r>
          </w:p>
        </w:tc>
      </w:tr>
    </w:tbl>
    <w:p w:rsidR="0073143C" w:rsidRDefault="00C92FED">
      <w:pPr>
        <w:pStyle w:val="Titre3"/>
      </w:pPr>
      <w:bookmarkStart w:id="6" w:name="ventes-de-bovins-destinés-à-la-boucherie"/>
      <w:r>
        <w:lastRenderedPageBreak/>
        <w:t>Ventes de bovins destinés à la boucherie</w:t>
      </w:r>
      <w:bookmarkEnd w:id="6"/>
    </w:p>
    <w:tbl>
      <w:tblPr>
        <w:tblStyle w:val="Table"/>
        <w:tblW w:w="11088" w:type="dxa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440"/>
        <w:gridCol w:w="1440"/>
        <w:gridCol w:w="864"/>
        <w:gridCol w:w="1440"/>
        <w:gridCol w:w="1440"/>
        <w:gridCol w:w="864"/>
      </w:tblGrid>
      <w:tr w:rsidR="0073143C" w:rsidTr="00C575B4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 2018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têt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'exploitation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 w:rsidTr="00C575B4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 w:rsidTr="00C575B4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ach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 812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1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5</w:t>
            </w:r>
          </w:p>
        </w:tc>
      </w:tr>
      <w:tr w:rsidR="007C1A44" w:rsidTr="00C575B4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12 à 24 m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956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02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7C1A44" w:rsidTr="00C575B4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8 à 12 m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835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7C1A44" w:rsidTr="00C575B4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 moins de 8 m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 483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C1A44" w:rsidRDefault="007C1A44" w:rsidP="007C1A4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73143C" w:rsidTr="00C575B4">
        <w:trPr>
          <w:cantSplit/>
          <w:jc w:val="center"/>
        </w:trPr>
        <w:tc>
          <w:tcPr>
            <w:tcW w:w="1108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BDNI 2018</w:t>
            </w:r>
          </w:p>
        </w:tc>
      </w:tr>
    </w:tbl>
    <w:p w:rsidR="0073143C" w:rsidRDefault="0073143C">
      <w:pPr>
        <w:pStyle w:val="FirstParagraph"/>
      </w:pPr>
    </w:p>
    <w:p w:rsidR="0073143C" w:rsidRDefault="00C92FED">
      <w:pPr>
        <w:pStyle w:val="Titre3"/>
      </w:pPr>
      <w:bookmarkStart w:id="7" w:name="ventes-de-bovins-maigres"/>
      <w:r>
        <w:t>Ventes de bovins maigres</w:t>
      </w:r>
      <w:bookmarkEnd w:id="7"/>
    </w:p>
    <w:tbl>
      <w:tblPr>
        <w:tblStyle w:val="Table"/>
        <w:tblW w:w="11088" w:type="dxa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440"/>
        <w:gridCol w:w="1440"/>
        <w:gridCol w:w="864"/>
        <w:gridCol w:w="1440"/>
        <w:gridCol w:w="1440"/>
        <w:gridCol w:w="864"/>
      </w:tblGrid>
      <w:tr w:rsidR="0073143C" w:rsidTr="001B336A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 2018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têt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'exploitation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 w:rsidTr="001B336A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 w:rsidTr="001B336A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âles 6-12 moi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 018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0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5</w:t>
            </w:r>
          </w:p>
        </w:tc>
      </w:tr>
      <w:tr w:rsidR="001B336A" w:rsidTr="001B336A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âles 12-18 m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459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1B336A" w:rsidTr="001B336A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emelles 6-12 m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 981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29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1B336A" w:rsidTr="001B336A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emelles 12-18 moi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602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0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B336A" w:rsidRDefault="001B336A" w:rsidP="001B336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73143C" w:rsidTr="001B336A">
        <w:trPr>
          <w:cantSplit/>
          <w:jc w:val="center"/>
        </w:trPr>
        <w:tc>
          <w:tcPr>
            <w:tcW w:w="1108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BDNI 2018</w:t>
            </w:r>
          </w:p>
        </w:tc>
      </w:tr>
    </w:tbl>
    <w:p w:rsidR="0073143C" w:rsidRDefault="00C92FED">
      <w:pPr>
        <w:pStyle w:val="Titre3"/>
      </w:pPr>
      <w:bookmarkStart w:id="8" w:name="cheptel-ovin-et-caprin"/>
      <w:r>
        <w:t>CHEPTEL OVIN ET CAPRIN</w:t>
      </w:r>
      <w:bookmarkEnd w:id="8"/>
    </w:p>
    <w:p w:rsidR="0073143C" w:rsidRDefault="00C92FED" w:rsidP="00E65403">
      <w:pPr>
        <w:pStyle w:val="Normalcentr"/>
        <w:keepNext/>
        <w:keepLines/>
        <w:spacing w:before="0" w:after="0"/>
      </w:pPr>
      <w:r>
        <w:t>Sont considérés les établissements de plus de 20 tê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864"/>
        <w:gridCol w:w="1440"/>
        <w:gridCol w:w="1440"/>
        <w:gridCol w:w="864"/>
      </w:tblGrid>
      <w:tr w:rsidR="0073143C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 2018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têt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'exploitation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rebis laitièr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47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7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rebis viand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5  469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8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8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hèvr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438E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  693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438E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438E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9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438E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1036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Extraction SIGAL 2018</w:t>
            </w:r>
          </w:p>
        </w:tc>
      </w:tr>
    </w:tbl>
    <w:p w:rsidR="0073143C" w:rsidRDefault="00C92FED">
      <w:pPr>
        <w:pStyle w:val="Titre3"/>
      </w:pPr>
      <w:bookmarkStart w:id="9" w:name="pbs-ovin-caprin"/>
      <w:r>
        <w:t>PBS Ovin Caprin</w:t>
      </w:r>
      <w:bookmarkEnd w:id="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BS 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 euros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vins</w:t>
            </w:r>
          </w:p>
        </w:tc>
        <w:tc>
          <w:tcPr>
            <w:tcW w:w="216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5  240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 170  568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8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prin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6  524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 720  93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.4</w:t>
            </w: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BDNI 2018</w:t>
            </w:r>
          </w:p>
        </w:tc>
      </w:tr>
    </w:tbl>
    <w:p w:rsidR="0073143C" w:rsidRDefault="00C92FED">
      <w:pPr>
        <w:pStyle w:val="Titre3"/>
      </w:pPr>
      <w:bookmarkStart w:id="10" w:name="volailles"/>
      <w:r>
        <w:lastRenderedPageBreak/>
        <w:t>VOLAILLES</w:t>
      </w:r>
      <w:bookmarkEnd w:id="10"/>
    </w:p>
    <w:p w:rsidR="0073143C" w:rsidRDefault="00C92FED" w:rsidP="006C2B2A">
      <w:pPr>
        <w:pStyle w:val="Normalcentr"/>
        <w:spacing w:before="0" w:after="0"/>
      </w:pPr>
      <w:r>
        <w:t>Sont considérés les élevages comptant plus de 100 plac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864"/>
        <w:gridCol w:w="1440"/>
        <w:gridCol w:w="1440"/>
        <w:gridCol w:w="864"/>
      </w:tblGrid>
      <w:tr w:rsidR="0073143C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 2018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têt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'exploitation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ulets de chair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840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27  941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840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6840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ules poudeus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6  514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4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nards gra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8  497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2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nards maigr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8  810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11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1036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Extraction SIGAL 2018</w:t>
            </w:r>
          </w:p>
        </w:tc>
      </w:tr>
    </w:tbl>
    <w:p w:rsidR="0073143C" w:rsidRDefault="00C92FED">
      <w:pPr>
        <w:pStyle w:val="Titre3"/>
      </w:pPr>
      <w:bookmarkStart w:id="11" w:name="pbs-volaille-et-canards"/>
      <w:r>
        <w:t>PBS Volaille et Canards</w:t>
      </w:r>
      <w:bookmarkEnd w:id="1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BS 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 euros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ulets de chair</w:t>
            </w:r>
          </w:p>
        </w:tc>
        <w:tc>
          <w:tcPr>
            <w:tcW w:w="216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406FF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 395  557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ules Pondeuse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121  388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nards Gra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 103  552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nards Maigre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0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123  34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Extraction SIGAL 2018</w:t>
            </w:r>
          </w:p>
        </w:tc>
      </w:tr>
    </w:tbl>
    <w:p w:rsidR="0073143C" w:rsidRDefault="00C92FED">
      <w:pPr>
        <w:pStyle w:val="Titre4"/>
      </w:pPr>
      <w:bookmarkStart w:id="12" w:name="classification-des-élevages"/>
      <w:r>
        <w:t>Classification des élevages</w:t>
      </w:r>
      <w:bookmarkEnd w:id="12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1152"/>
        <w:gridCol w:w="1440"/>
        <w:gridCol w:w="1440"/>
        <w:gridCol w:w="1152"/>
      </w:tblGrid>
      <w:tr w:rsidR="0073143C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ulets de chair 2018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nards gras 2018</w:t>
            </w:r>
          </w:p>
        </w:tc>
        <w:tc>
          <w:tcPr>
            <w:tcW w:w="1152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152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nférieur à 100 plac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152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e 100 et 5 000 plac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3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e 5 000 et 20 000 plac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2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upérieur à 20 000 place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152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1094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Extraction SIGAL 2018</w:t>
            </w:r>
          </w:p>
        </w:tc>
      </w:tr>
    </w:tbl>
    <w:p w:rsidR="00A444AA" w:rsidRDefault="00A444AA">
      <w:pPr>
        <w:pStyle w:val="Titre3"/>
      </w:pPr>
      <w:bookmarkStart w:id="13" w:name="porcins"/>
    </w:p>
    <w:p w:rsidR="00A444AA" w:rsidRDefault="00A444AA" w:rsidP="00A444AA">
      <w:pPr>
        <w:pStyle w:val="Corpsdetexte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:rsidR="0073143C" w:rsidRDefault="00C92FED">
      <w:pPr>
        <w:pStyle w:val="Titre3"/>
      </w:pPr>
      <w:r>
        <w:lastRenderedPageBreak/>
        <w:t>PORCINS</w:t>
      </w:r>
      <w:bookmarkEnd w:id="13"/>
    </w:p>
    <w:p w:rsidR="0073143C" w:rsidRDefault="00C92FED" w:rsidP="006C2B2A">
      <w:pPr>
        <w:pStyle w:val="Titre3"/>
        <w:spacing w:before="0"/>
      </w:pPr>
      <w:bookmarkStart w:id="14" w:name="nombre-de-places-et-dexploitations"/>
      <w:r>
        <w:t>Nombre de places et d’exploitations</w:t>
      </w:r>
      <w:bookmarkEnd w:id="14"/>
    </w:p>
    <w:p w:rsidR="0073143C" w:rsidRDefault="00C92FED" w:rsidP="006C2B2A">
      <w:pPr>
        <w:pStyle w:val="Normalcentr"/>
        <w:spacing w:before="0" w:after="0"/>
      </w:pPr>
      <w:r>
        <w:t>Sont considérés les élevages de plus de 20 plac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rcs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 2018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Style w:val="Table"/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3600"/>
              <w:gridCol w:w="2160"/>
              <w:gridCol w:w="2160"/>
              <w:gridCol w:w="1440"/>
            </w:tblGrid>
            <w:tr w:rsidR="00A243A1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bottom w:val="dashed" w:sz="8" w:space="0" w:color="BEBEBE"/>
                    <w:right w:val="single" w:sz="4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Reproducteurs</w:t>
                  </w:r>
                </w:p>
              </w:tc>
              <w:tc>
                <w:tcPr>
                  <w:tcW w:w="2160" w:type="dxa"/>
                  <w:tcBorders>
                    <w:left w:val="single" w:sz="4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444AA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 xml:space="preserve"> 42  103</w:t>
                  </w:r>
                </w:p>
              </w:tc>
              <w:tc>
                <w:tcPr>
                  <w:tcW w:w="1440" w:type="dxa"/>
                  <w:tcBorders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  <w:tr w:rsidR="00A243A1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top w:val="dashed" w:sz="8" w:space="0" w:color="BEBEBE"/>
                    <w:bottom w:val="dashed" w:sz="8" w:space="0" w:color="BEBEBE"/>
                    <w:right w:val="single" w:sz="4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Post-sevrage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single" w:sz="4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150  864</w:t>
                  </w:r>
                </w:p>
              </w:tc>
              <w:tc>
                <w:tcPr>
                  <w:tcW w:w="1440" w:type="dxa"/>
                  <w:tcBorders>
                    <w:top w:val="dashed" w:sz="8" w:space="0" w:color="BEBEBE"/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  <w:tr w:rsidR="00A243A1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top w:val="dashed" w:sz="8" w:space="0" w:color="BEBEBE"/>
                    <w:bottom w:val="single" w:sz="4" w:space="0" w:color="BEBEBE"/>
                    <w:right w:val="single" w:sz="4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Engraissement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single" w:sz="4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309  546</w:t>
                  </w:r>
                </w:p>
              </w:tc>
              <w:tc>
                <w:tcPr>
                  <w:tcW w:w="1440" w:type="dxa"/>
                  <w:tcBorders>
                    <w:top w:val="dashed" w:sz="8" w:space="0" w:color="BEBEBE"/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A243A1" w:rsidRDefault="00A243A1" w:rsidP="00A243A1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</w:tbl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Extraction SIGAL 2018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rcs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'exploitations 2018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Style w:val="Table"/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3600"/>
              <w:gridCol w:w="2160"/>
              <w:gridCol w:w="2160"/>
              <w:gridCol w:w="1440"/>
            </w:tblGrid>
            <w:tr w:rsidR="00236850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bottom w:val="single" w:sz="4" w:space="0" w:color="BEBEBE"/>
                    <w:right w:val="single" w:sz="4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Ensemble Porcs</w:t>
                  </w:r>
                </w:p>
              </w:tc>
              <w:tc>
                <w:tcPr>
                  <w:tcW w:w="2160" w:type="dxa"/>
                  <w:tcBorders>
                    <w:left w:val="single" w:sz="4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1  021</w:t>
                  </w:r>
                </w:p>
              </w:tc>
              <w:tc>
                <w:tcPr>
                  <w:tcW w:w="1440" w:type="dxa"/>
                  <w:tcBorders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</w:tbl>
          <w:p w:rsidR="00BD4DF3" w:rsidRDefault="00BD4DF3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Extraction SIGAL 2018</w:t>
            </w:r>
          </w:p>
        </w:tc>
      </w:tr>
    </w:tbl>
    <w:p w:rsidR="0073143C" w:rsidRDefault="00C92FED">
      <w:pPr>
        <w:pStyle w:val="Titre3"/>
      </w:pPr>
      <w:bookmarkStart w:id="15" w:name="pbs-porcin"/>
      <w:r>
        <w:t>PBS Porcin</w:t>
      </w:r>
      <w:bookmarkEnd w:id="1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BS 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 euros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Style w:val="Table"/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3600"/>
              <w:gridCol w:w="2160"/>
              <w:gridCol w:w="2160"/>
              <w:gridCol w:w="1440"/>
            </w:tblGrid>
            <w:tr w:rsidR="00236850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bottom w:val="dashed" w:sz="8" w:space="0" w:color="BEBEBE"/>
                    <w:right w:val="single" w:sz="4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Reproducteurs</w:t>
                  </w:r>
                </w:p>
              </w:tc>
              <w:tc>
                <w:tcPr>
                  <w:tcW w:w="2160" w:type="dxa"/>
                  <w:tcBorders>
                    <w:left w:val="single" w:sz="4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 xml:space="preserve">  5  347  081</w:t>
                  </w:r>
                </w:p>
              </w:tc>
              <w:tc>
                <w:tcPr>
                  <w:tcW w:w="1440" w:type="dxa"/>
                  <w:tcBorders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  <w:tr w:rsidR="00236850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top w:val="dashed" w:sz="8" w:space="0" w:color="BEBEBE"/>
                    <w:bottom w:val="dashed" w:sz="8" w:space="0" w:color="BEBEBE"/>
                    <w:right w:val="single" w:sz="4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Post-sevrage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single" w:sz="4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177  265  200</w:t>
                  </w:r>
                </w:p>
              </w:tc>
              <w:tc>
                <w:tcPr>
                  <w:tcW w:w="1440" w:type="dxa"/>
                  <w:tcBorders>
                    <w:top w:val="dashed" w:sz="8" w:space="0" w:color="BEBEBE"/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  <w:tr w:rsidR="00236850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top w:val="dashed" w:sz="8" w:space="0" w:color="BEBEBE"/>
                    <w:bottom w:val="single" w:sz="4" w:space="0" w:color="BEBEBE"/>
                    <w:right w:val="single" w:sz="4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Engraissement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single" w:sz="4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 xml:space="preserve"> 60  361  470</w:t>
                  </w:r>
                </w:p>
              </w:tc>
              <w:tc>
                <w:tcPr>
                  <w:tcW w:w="1440" w:type="dxa"/>
                  <w:tcBorders>
                    <w:top w:val="dashed" w:sz="8" w:space="0" w:color="BEBEBE"/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236850" w:rsidRDefault="00236850" w:rsidP="00236850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</w:tbl>
          <w:p w:rsidR="00236850" w:rsidRDefault="0023685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BDNI 2018</w:t>
            </w:r>
          </w:p>
        </w:tc>
      </w:tr>
    </w:tbl>
    <w:p w:rsidR="0073143C" w:rsidRDefault="00C92FED">
      <w:pPr>
        <w:pStyle w:val="Titre3"/>
      </w:pPr>
      <w:bookmarkStart w:id="16" w:name="production-de-lait"/>
      <w:r>
        <w:t>PRODUCTION DE LAIT</w:t>
      </w:r>
      <w:bookmarkEnd w:id="16"/>
    </w:p>
    <w:p w:rsidR="0073143C" w:rsidRDefault="00C92FED" w:rsidP="006C2B2A">
      <w:pPr>
        <w:pStyle w:val="Titre3"/>
        <w:spacing w:before="0"/>
      </w:pPr>
      <w:bookmarkStart w:id="17" w:name="lait-de-vache-estimation"/>
      <w:r>
        <w:t>Lait de vache (estimation)</w:t>
      </w:r>
      <w:bookmarkEnd w:id="1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it de vache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 en litre</w:t>
            </w:r>
          </w:p>
        </w:tc>
        <w:tc>
          <w:tcPr>
            <w:tcW w:w="216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0  351  495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 w:rsidP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A444AA"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   213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BDNI 2018 enquete EAL 2016</w:t>
            </w:r>
          </w:p>
        </w:tc>
      </w:tr>
    </w:tbl>
    <w:p w:rsidR="0073143C" w:rsidRDefault="00C92FED" w:rsidP="006C2B2A">
      <w:pPr>
        <w:pStyle w:val="Titre3"/>
        <w:spacing w:before="0"/>
      </w:pPr>
      <w:bookmarkStart w:id="18" w:name="lait-de-brebis-2018-estimation"/>
      <w:r>
        <w:t>Lait de brebis 2018 (estimation)</w:t>
      </w:r>
      <w:bookmarkEnd w:id="18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it de brebis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Volume en litre</w:t>
            </w:r>
          </w:p>
        </w:tc>
        <w:tc>
          <w:tcPr>
            <w:tcW w:w="216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216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9  244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360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mbre d'exploitations livrant</w:t>
            </w:r>
          </w:p>
        </w:tc>
        <w:tc>
          <w:tcPr>
            <w:tcW w:w="216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216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207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A444A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: déclaration annuelle aide ovine et caprine, SAA (Agreste), RA2010</w:t>
            </w:r>
          </w:p>
        </w:tc>
      </w:tr>
    </w:tbl>
    <w:p w:rsidR="0073143C" w:rsidRDefault="00C92FED">
      <w:pPr>
        <w:pStyle w:val="Titre3"/>
      </w:pPr>
      <w:bookmarkStart w:id="19" w:name="lait-de-chèvre-2018-estimation"/>
      <w:r>
        <w:lastRenderedPageBreak/>
        <w:t>Lait de chèvre 2018 (estimation)</w:t>
      </w:r>
      <w:bookmarkEnd w:id="1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2160"/>
        <w:gridCol w:w="2160"/>
        <w:gridCol w:w="1440"/>
      </w:tblGrid>
      <w:tr w:rsidR="0073143C">
        <w:trPr>
          <w:cantSplit/>
          <w:tblHeader/>
          <w:jc w:val="center"/>
        </w:trPr>
        <w:tc>
          <w:tcPr>
            <w:tcW w:w="360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018</w:t>
            </w:r>
          </w:p>
        </w:tc>
        <w:tc>
          <w:tcPr>
            <w:tcW w:w="432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it de chèvre</w:t>
            </w:r>
          </w:p>
        </w:tc>
        <w:tc>
          <w:tcPr>
            <w:tcW w:w="1440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360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216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216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1440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936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tbl>
            <w:tblPr>
              <w:tblStyle w:val="Table"/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3600"/>
              <w:gridCol w:w="2160"/>
              <w:gridCol w:w="2160"/>
              <w:gridCol w:w="1440"/>
            </w:tblGrid>
            <w:tr w:rsidR="00414E5B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bottom w:val="dashed" w:sz="8" w:space="0" w:color="BEBEBE"/>
                    <w:right w:val="single" w:sz="4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Volume en litre</w:t>
                  </w:r>
                </w:p>
              </w:tc>
              <w:tc>
                <w:tcPr>
                  <w:tcW w:w="2160" w:type="dxa"/>
                  <w:tcBorders>
                    <w:left w:val="single" w:sz="4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77  783  500</w:t>
                  </w:r>
                </w:p>
              </w:tc>
              <w:tc>
                <w:tcPr>
                  <w:tcW w:w="1440" w:type="dxa"/>
                  <w:tcBorders>
                    <w:left w:val="dashed" w:sz="8" w:space="0" w:color="BEBEBE"/>
                    <w:bottom w:val="dashed" w:sz="8" w:space="0" w:color="BEBEBE"/>
                    <w:right w:val="dashed" w:sz="8" w:space="0" w:color="BEBEBE"/>
                  </w:tcBorders>
                  <w:shd w:val="clear" w:color="auto" w:fill="EFEFE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  <w:tr w:rsidR="00414E5B" w:rsidTr="00324691">
              <w:trPr>
                <w:cantSplit/>
                <w:jc w:val="center"/>
              </w:trPr>
              <w:tc>
                <w:tcPr>
                  <w:tcW w:w="3600" w:type="dxa"/>
                  <w:tcBorders>
                    <w:top w:val="dashed" w:sz="8" w:space="0" w:color="BEBEBE"/>
                    <w:bottom w:val="single" w:sz="4" w:space="0" w:color="BEBEBE"/>
                    <w:right w:val="single" w:sz="4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Nombre d'exploitations produisant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single" w:sz="4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2160" w:type="dxa"/>
                  <w:tcBorders>
                    <w:top w:val="dashed" w:sz="8" w:space="0" w:color="BEBEBE"/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  <w:t xml:space="preserve">         772</w:t>
                  </w:r>
                </w:p>
              </w:tc>
              <w:tc>
                <w:tcPr>
                  <w:tcW w:w="1440" w:type="dxa"/>
                  <w:tcBorders>
                    <w:top w:val="dashed" w:sz="8" w:space="0" w:color="BEBEBE"/>
                    <w:left w:val="dashed" w:sz="8" w:space="0" w:color="BEBEBE"/>
                    <w:bottom w:val="single" w:sz="4" w:space="0" w:color="BEBEBE"/>
                    <w:right w:val="dashed" w:sz="8" w:space="0" w:color="BEBEBE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:rsidR="00414E5B" w:rsidRDefault="00414E5B" w:rsidP="00414E5B">
                  <w:pPr>
                    <w:spacing w:before="100" w:after="100"/>
                    <w:ind w:left="100" w:right="100"/>
                    <w:jc w:val="center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</w:tr>
          </w:tbl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s : déclaration annuelle aide ovine et caprine, SAA (Agreste), RA2010</w:t>
            </w:r>
          </w:p>
        </w:tc>
      </w:tr>
    </w:tbl>
    <w:p w:rsidR="0073143C" w:rsidRDefault="00C92FED">
      <w:pPr>
        <w:pStyle w:val="Titre3"/>
      </w:pPr>
      <w:bookmarkStart w:id="20" w:name="cheptel-ab"/>
      <w:r>
        <w:t>CHEPTEL AB</w:t>
      </w:r>
      <w:bookmarkEnd w:id="20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440"/>
        <w:gridCol w:w="1440"/>
        <w:gridCol w:w="864"/>
        <w:gridCol w:w="1440"/>
        <w:gridCol w:w="1440"/>
        <w:gridCol w:w="864"/>
      </w:tblGrid>
      <w:tr w:rsidR="0073143C">
        <w:trPr>
          <w:cantSplit/>
          <w:tblHeader/>
          <w:jc w:val="center"/>
        </w:trPr>
        <w:tc>
          <w:tcPr>
            <w:tcW w:w="2880" w:type="dxa"/>
            <w:vMerge w:val="restart"/>
            <w:tcBorders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ifs 2018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e têtes ou ruche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2880" w:type="dxa"/>
            <w:gridSpan w:val="2"/>
            <w:tcBorders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b d'exploitations</w:t>
            </w:r>
          </w:p>
        </w:tc>
        <w:tc>
          <w:tcPr>
            <w:tcW w:w="864" w:type="dxa"/>
            <w:vMerge w:val="restart"/>
            <w:tcBorders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%</w:t>
            </w:r>
          </w:p>
        </w:tc>
      </w:tr>
      <w:tr w:rsidR="0073143C">
        <w:trPr>
          <w:cantSplit/>
          <w:tblHeader/>
          <w:jc w:val="center"/>
        </w:trPr>
        <w:tc>
          <w:tcPr>
            <w:tcW w:w="2880" w:type="dxa"/>
            <w:vMerge/>
            <w:tcBorders>
              <w:top w:val="single" w:sz="4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Toulouse Métropole</w:t>
            </w:r>
          </w:p>
        </w:tc>
        <w:tc>
          <w:tcPr>
            <w:tcW w:w="1440" w:type="dxa"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p 31</w:t>
            </w:r>
          </w:p>
        </w:tc>
        <w:tc>
          <w:tcPr>
            <w:tcW w:w="864" w:type="dxa"/>
            <w:vMerge/>
            <w:tcBorders>
              <w:top w:val="single" w:sz="4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3143C">
            <w:pPr>
              <w:spacing w:before="100" w:after="100"/>
              <w:ind w:left="100" w:right="100"/>
              <w:jc w:val="center"/>
            </w:pP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Ruche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FA5AE1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40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FA5AE1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FA5AE1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</w:t>
            </w:r>
          </w:p>
        </w:tc>
        <w:tc>
          <w:tcPr>
            <w:tcW w:w="1440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8</w:t>
            </w:r>
          </w:p>
        </w:tc>
        <w:tc>
          <w:tcPr>
            <w:tcW w:w="864" w:type="dxa"/>
            <w:tcBorders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FA5AE1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viculture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4  690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ovin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4  095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4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prin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829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vin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7  008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B04A3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5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B04A3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quin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 w:rsidP="007F5A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7F5AA2"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50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single" w:sz="4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7F5AA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  <w:bookmarkStart w:id="21" w:name="_GoBack"/>
            <w:bookmarkEnd w:id="21"/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dashed" w:sz="8" w:space="0" w:color="BEBEBE"/>
              <w:right w:val="dashed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2880" w:type="dxa"/>
            <w:tcBorders>
              <w:top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rcins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493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single" w:sz="4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single" w:sz="4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64" w:type="dxa"/>
            <w:tcBorders>
              <w:top w:val="dashed" w:sz="8" w:space="0" w:color="BEBEBE"/>
              <w:left w:val="dashed" w:sz="8" w:space="0" w:color="BEBEBE"/>
              <w:bottom w:val="single" w:sz="4" w:space="0" w:color="BEBEBE"/>
              <w:right w:val="dashed" w:sz="8" w:space="0" w:color="BEBEBE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73143C">
        <w:trPr>
          <w:cantSplit/>
          <w:jc w:val="center"/>
        </w:trPr>
        <w:tc>
          <w:tcPr>
            <w:tcW w:w="1036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3143C" w:rsidRDefault="00C92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ource : fichier de certification 2018 de l'Agence Bio</w:t>
            </w:r>
          </w:p>
        </w:tc>
      </w:tr>
    </w:tbl>
    <w:p w:rsidR="00C92FED" w:rsidRDefault="00C92FED"/>
    <w:sectPr w:rsidR="00C92FED" w:rsidSect="00E65403">
      <w:pgSz w:w="12240" w:h="15840"/>
      <w:pgMar w:top="1134" w:right="1417" w:bottom="1135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1C0D" w:rsidRDefault="00A81C0D">
      <w:pPr>
        <w:spacing w:after="0"/>
      </w:pPr>
      <w:r>
        <w:separator/>
      </w:r>
    </w:p>
  </w:endnote>
  <w:endnote w:type="continuationSeparator" w:id="0">
    <w:p w:rsidR="00A81C0D" w:rsidRDefault="00A81C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1C0D" w:rsidRDefault="00A81C0D">
      <w:r>
        <w:separator/>
      </w:r>
    </w:p>
  </w:footnote>
  <w:footnote w:type="continuationSeparator" w:id="0">
    <w:p w:rsidR="00A81C0D" w:rsidRDefault="00A81C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FD05E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336A"/>
    <w:rsid w:val="0022298B"/>
    <w:rsid w:val="00236850"/>
    <w:rsid w:val="002C7130"/>
    <w:rsid w:val="00406FF5"/>
    <w:rsid w:val="00414E5B"/>
    <w:rsid w:val="004E29B3"/>
    <w:rsid w:val="005508A6"/>
    <w:rsid w:val="00590D07"/>
    <w:rsid w:val="006438EC"/>
    <w:rsid w:val="006840D0"/>
    <w:rsid w:val="006C2B2A"/>
    <w:rsid w:val="0073143C"/>
    <w:rsid w:val="00784D58"/>
    <w:rsid w:val="007C1A44"/>
    <w:rsid w:val="007F5AA2"/>
    <w:rsid w:val="00853F09"/>
    <w:rsid w:val="008D6863"/>
    <w:rsid w:val="008D6C1C"/>
    <w:rsid w:val="00972D87"/>
    <w:rsid w:val="00A243A1"/>
    <w:rsid w:val="00A444AA"/>
    <w:rsid w:val="00A81C0D"/>
    <w:rsid w:val="00A94359"/>
    <w:rsid w:val="00B04A3B"/>
    <w:rsid w:val="00B86B75"/>
    <w:rsid w:val="00BC48D5"/>
    <w:rsid w:val="00BD4DF3"/>
    <w:rsid w:val="00C16C13"/>
    <w:rsid w:val="00C36279"/>
    <w:rsid w:val="00C575B4"/>
    <w:rsid w:val="00C92FED"/>
    <w:rsid w:val="00CC7CE6"/>
    <w:rsid w:val="00DC25ED"/>
    <w:rsid w:val="00E315A3"/>
    <w:rsid w:val="00E65403"/>
    <w:rsid w:val="00FA5A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C6D0DF"/>
  <w15:docId w15:val="{C57C4463-7557-48FE-85D1-2CBB0B6BA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66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HEPTEL ET PRODUCTIONS ANIMALES</vt:lpstr>
    </vt:vector>
  </TitlesOfParts>
  <Company>Ministère de l'Agriculture et de l'Alimentation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PTEL ET PRODUCTIONS ANIMALES</dc:title>
  <dc:creator>DRAAF OCCITANIE/SRISET</dc:creator>
  <cp:keywords/>
  <cp:lastModifiedBy>Utilisateur Windows</cp:lastModifiedBy>
  <cp:revision>16</cp:revision>
  <dcterms:created xsi:type="dcterms:W3CDTF">2022-01-31T10:32:00Z</dcterms:created>
  <dcterms:modified xsi:type="dcterms:W3CDTF">2022-01-3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anvier 2022</vt:lpwstr>
  </property>
  <property fmtid="{D5CDD505-2E9C-101B-9397-08002B2CF9AE}" pid="3" name="output">
    <vt:lpwstr/>
  </property>
</Properties>
</file>